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B2AC8" w14:textId="77777777" w:rsidR="000D6705" w:rsidRDefault="00000000">
      <w:pPr>
        <w:pStyle w:val="Title"/>
      </w:pPr>
      <w:r>
        <w:t>Reformat USFWS Bat Reporting Form</w:t>
      </w:r>
    </w:p>
    <w:p w14:paraId="7BB51025" w14:textId="77777777" w:rsidR="000D6705" w:rsidRDefault="00000000">
      <w:pPr>
        <w:pStyle w:val="Heading1"/>
      </w:pPr>
      <w:bookmarkStart w:id="0" w:name="install-required-packages"/>
      <w:r>
        <w:t>Install required packages</w:t>
      </w:r>
    </w:p>
    <w:p w14:paraId="64EAF5A7" w14:textId="77777777" w:rsidR="00E52C56" w:rsidRDefault="00000000">
      <w:pPr>
        <w:pStyle w:val="FirstParagraph"/>
      </w:pPr>
      <w:r>
        <w:t xml:space="preserve">install.packages(readxl) </w:t>
      </w:r>
    </w:p>
    <w:p w14:paraId="18104C49" w14:textId="77777777" w:rsidR="00E52C56" w:rsidRDefault="00000000">
      <w:pPr>
        <w:pStyle w:val="FirstParagraph"/>
      </w:pPr>
      <w:proofErr w:type="spellStart"/>
      <w:r>
        <w:t>install.packages</w:t>
      </w:r>
      <w:proofErr w:type="spellEnd"/>
      <w:r>
        <w:t xml:space="preserve">(xlsx) </w:t>
      </w:r>
    </w:p>
    <w:p w14:paraId="181EF193" w14:textId="77777777" w:rsidR="00E52C56" w:rsidRDefault="00000000">
      <w:pPr>
        <w:pStyle w:val="FirstParagraph"/>
      </w:pPr>
      <w:proofErr w:type="spellStart"/>
      <w:r>
        <w:t>install.packages</w:t>
      </w:r>
      <w:proofErr w:type="spellEnd"/>
      <w:r>
        <w:t>(</w:t>
      </w:r>
      <w:proofErr w:type="spellStart"/>
      <w:r>
        <w:t>dplyr</w:t>
      </w:r>
      <w:proofErr w:type="spellEnd"/>
      <w:r>
        <w:t xml:space="preserve">) </w:t>
      </w:r>
    </w:p>
    <w:p w14:paraId="39240BEF" w14:textId="77777777" w:rsidR="00E52C56" w:rsidRDefault="00000000">
      <w:pPr>
        <w:pStyle w:val="FirstParagraph"/>
      </w:pPr>
      <w:proofErr w:type="spellStart"/>
      <w:r>
        <w:t>install.packages</w:t>
      </w:r>
      <w:proofErr w:type="spellEnd"/>
      <w:r>
        <w:t>(</w:t>
      </w:r>
      <w:proofErr w:type="spellStart"/>
      <w:r>
        <w:t>stringr</w:t>
      </w:r>
      <w:proofErr w:type="spellEnd"/>
      <w:r>
        <w:t xml:space="preserve">) </w:t>
      </w:r>
    </w:p>
    <w:p w14:paraId="6C39654F" w14:textId="76265F54" w:rsidR="000D6705" w:rsidRDefault="00000000">
      <w:pPr>
        <w:pStyle w:val="FirstParagraph"/>
      </w:pPr>
      <w:proofErr w:type="spellStart"/>
      <w:r>
        <w:t>install.packages</w:t>
      </w:r>
      <w:proofErr w:type="spellEnd"/>
      <w:r>
        <w:t>(</w:t>
      </w:r>
      <w:proofErr w:type="spellStart"/>
      <w:r>
        <w:t>stringi</w:t>
      </w:r>
      <w:proofErr w:type="spellEnd"/>
      <w:r>
        <w:t>)</w:t>
      </w:r>
    </w:p>
    <w:p w14:paraId="70F069ED" w14:textId="77777777" w:rsidR="000D6705" w:rsidRDefault="00000000">
      <w:pPr>
        <w:pStyle w:val="Heading1"/>
      </w:pPr>
      <w:bookmarkStart w:id="1" w:name="load-required-packages"/>
      <w:bookmarkEnd w:id="0"/>
      <w:r>
        <w:t>Load required packages</w:t>
      </w:r>
    </w:p>
    <w:p w14:paraId="521CAE65" w14:textId="77777777" w:rsidR="000D6705" w:rsidRDefault="00000000">
      <w:pPr>
        <w:pStyle w:val="FirstParagraph"/>
      </w:pPr>
      <w:r>
        <w:t>library(readxl) library(xlsx) library(dplyr) library(stringr) library(stringi)</w:t>
      </w:r>
    </w:p>
    <w:p w14:paraId="315B37ED" w14:textId="77777777" w:rsidR="000D6705" w:rsidRDefault="00000000">
      <w:pPr>
        <w:pStyle w:val="Heading1"/>
      </w:pPr>
      <w:bookmarkStart w:id="2" w:name="X9782b174d9af4840a1bf6d7d76bcf7fed4e6a6b"/>
      <w:bookmarkEnd w:id="1"/>
      <w:r>
        <w:t>Read in “CAPTURE_SITE_INFO” workbook and rename as “site.data”</w:t>
      </w:r>
    </w:p>
    <w:p w14:paraId="137D53C5" w14:textId="77777777" w:rsidR="000D6705" w:rsidRDefault="00000000">
      <w:pPr>
        <w:pStyle w:val="Heading1"/>
      </w:pPr>
      <w:bookmarkStart w:id="3" w:name="X23e4481074224547bcf985c1f2440177949f0cb"/>
      <w:bookmarkEnd w:id="2"/>
      <w:r>
        <w:t>(user must insert the filepath on their local machine in the ““)</w:t>
      </w:r>
    </w:p>
    <w:p w14:paraId="4A0369C8" w14:textId="77777777" w:rsidR="000D6705" w:rsidRDefault="00000000">
      <w:pPr>
        <w:pStyle w:val="FirstParagraph"/>
      </w:pPr>
      <w:r>
        <w:t>site.data&lt;-read_excel(“C:/Users/danesmith/Desktop/TO DELETE/SSA Capture Records/NJ-ENSP_2015-2019_USFWSBatReportForm.xlsx”,sheet=2)</w:t>
      </w:r>
    </w:p>
    <w:p w14:paraId="7FFE06DA" w14:textId="77777777" w:rsidR="000D6705" w:rsidRDefault="00000000">
      <w:pPr>
        <w:pStyle w:val="Heading1"/>
      </w:pPr>
      <w:bookmarkStart w:id="4" w:name="Xde944c52f218cf213b3bbb47989359466b403ba"/>
      <w:bookmarkEnd w:id="3"/>
      <w:r>
        <w:t>Read in “CAPTURE_DATA” workbook and rename as capture.data</w:t>
      </w:r>
    </w:p>
    <w:p w14:paraId="4F59DA4C" w14:textId="77777777" w:rsidR="000D6705" w:rsidRDefault="00000000">
      <w:pPr>
        <w:pStyle w:val="Heading1"/>
      </w:pPr>
      <w:bookmarkStart w:id="5" w:name="Xa912f938785a2aa815b68a3b5db7d255112d93e"/>
      <w:bookmarkEnd w:id="4"/>
      <w:r>
        <w:t>(user must insert the filepath on their local machine in the ““)</w:t>
      </w:r>
    </w:p>
    <w:p w14:paraId="45186E40" w14:textId="77777777" w:rsidR="000D6705" w:rsidRDefault="00000000">
      <w:pPr>
        <w:pStyle w:val="FirstParagraph"/>
      </w:pPr>
      <w:r>
        <w:t>capture.data&lt;-read_excel(“C:/Users/danesmith/Desktop/TO DELETE/SSA Capture Records/NJ-ENSP_2015-2019_USFWSBatReportForm.xlsx”,sheet=3,skip=2)</w:t>
      </w:r>
    </w:p>
    <w:p w14:paraId="554A6284" w14:textId="77777777" w:rsidR="000D6705" w:rsidRDefault="00000000">
      <w:pPr>
        <w:pStyle w:val="Heading1"/>
      </w:pPr>
      <w:bookmarkStart w:id="6" w:name="rename-column-headers-in-site.data"/>
      <w:bookmarkEnd w:id="5"/>
      <w:r>
        <w:t>Rename column headers in site.data</w:t>
      </w:r>
    </w:p>
    <w:p w14:paraId="21B256EB" w14:textId="77777777" w:rsidR="000D6705" w:rsidRDefault="00000000">
      <w:pPr>
        <w:pStyle w:val="FirstParagraph"/>
      </w:pPr>
      <w:r>
        <w:t>colnames(site.data)&lt;-c(“Latitude”,“Longitude”,“Accuracy”,“Month”,“Day”,“Year”,“Start.Time”,“End.Time”,“Project”,“Location.Name”, “State”,“County”,“Survey.Type”,“Number.Nets”,“Net.Area”,“Feature.Surveyed”,“Permittee”,“Permit.Number”,“Contact”,“Comments”)</w:t>
      </w:r>
    </w:p>
    <w:p w14:paraId="51BD3D9A" w14:textId="77777777" w:rsidR="000D6705" w:rsidRDefault="00000000">
      <w:pPr>
        <w:pStyle w:val="Heading1"/>
      </w:pPr>
      <w:bookmarkStart w:id="7" w:name="remove-blank-first-row-from-site.data"/>
      <w:bookmarkEnd w:id="6"/>
      <w:r>
        <w:lastRenderedPageBreak/>
        <w:t>Remove blank first row from site.data</w:t>
      </w:r>
    </w:p>
    <w:p w14:paraId="63F11AAE" w14:textId="77777777" w:rsidR="000D6705" w:rsidRDefault="00000000">
      <w:pPr>
        <w:pStyle w:val="FirstParagraph"/>
      </w:pPr>
      <w:r>
        <w:t>site.data&lt;-site.data[-1,]</w:t>
      </w:r>
    </w:p>
    <w:p w14:paraId="339967F8" w14:textId="77777777" w:rsidR="000D6705" w:rsidRDefault="00000000">
      <w:pPr>
        <w:pStyle w:val="Heading1"/>
      </w:pPr>
      <w:bookmarkStart w:id="8" w:name="designate-site.data-as-r-dataframe"/>
      <w:bookmarkEnd w:id="7"/>
      <w:r>
        <w:t>Designate site.data as R dataframe</w:t>
      </w:r>
    </w:p>
    <w:p w14:paraId="1F365802" w14:textId="77777777" w:rsidR="000D6705" w:rsidRDefault="00000000">
      <w:pPr>
        <w:pStyle w:val="FirstParagraph"/>
      </w:pPr>
      <w:r>
        <w:t>site.data&lt;-data.frame(site.data)</w:t>
      </w:r>
    </w:p>
    <w:p w14:paraId="02DB0013" w14:textId="77777777" w:rsidR="000D6705" w:rsidRDefault="00000000">
      <w:pPr>
        <w:pStyle w:val="Heading1"/>
      </w:pPr>
      <w:bookmarkStart w:id="9" w:name="Xb386f5048c708b7edf6bc00fc3397e3a14429fd"/>
      <w:bookmarkEnd w:id="8"/>
      <w:r>
        <w:t>Remove extra characters from “Start Time” and “End Time” columns in site.data</w:t>
      </w:r>
    </w:p>
    <w:p w14:paraId="269E86FC" w14:textId="77777777" w:rsidR="000D6705" w:rsidRDefault="00000000">
      <w:pPr>
        <w:pStyle w:val="FirstParagraph"/>
      </w:pPr>
      <w:r>
        <w:t>{str_sub(site.data$Start.Time,1,11)&lt;-"" str_sub(site.data$End.Time,1,11)&lt;-““}</w:t>
      </w:r>
    </w:p>
    <w:p w14:paraId="2AAD403A" w14:textId="77777777" w:rsidR="000D6705" w:rsidRDefault="00000000">
      <w:pPr>
        <w:pStyle w:val="Heading1"/>
      </w:pPr>
      <w:bookmarkStart w:id="10" w:name="X70cc9a955f3449eda5947b56bcbefbae7cddd06"/>
      <w:bookmarkEnd w:id="9"/>
      <w:r>
        <w:t>Create new columns in site.data needed to create “Site.ID” column</w:t>
      </w:r>
    </w:p>
    <w:p w14:paraId="5385B0E9" w14:textId="77777777" w:rsidR="000D6705" w:rsidRDefault="00000000">
      <w:pPr>
        <w:pStyle w:val="FirstParagraph"/>
      </w:pPr>
      <w:r>
        <w:t>{site.data$dash&lt;-"-" site.data$slash&lt;-“/” site.data$site&lt;-"site" site.data$space&lt;-” “}</w:t>
      </w:r>
    </w:p>
    <w:p w14:paraId="4AE0AB31" w14:textId="77777777" w:rsidR="000D6705" w:rsidRDefault="00000000">
      <w:pPr>
        <w:pStyle w:val="Heading1"/>
      </w:pPr>
      <w:bookmarkStart w:id="11" w:name="X7c2ffdc1ab724963ea73334ec2dc3849f258849"/>
      <w:bookmarkEnd w:id="10"/>
      <w:r>
        <w:t>Create “Site.ID” column in site.data. This column contains concatenated fields including Project Name,</w:t>
      </w:r>
    </w:p>
    <w:p w14:paraId="28145AC2" w14:textId="77777777" w:rsidR="000D6705" w:rsidRDefault="00000000">
      <w:pPr>
        <w:pStyle w:val="Heading1"/>
      </w:pPr>
      <w:bookmarkStart w:id="12" w:name="X9996f0a48389f18de6f3bd36ed27470d32442f1"/>
      <w:bookmarkEnd w:id="11"/>
      <w:r>
        <w:t>“Site Name”, “Month”, “Day”, “Year”, and “Survey Type.” This field will be used to join site.data and capture.data</w:t>
      </w:r>
    </w:p>
    <w:p w14:paraId="2FEA83CB" w14:textId="77777777" w:rsidR="000D6705" w:rsidRDefault="00000000">
      <w:pPr>
        <w:pStyle w:val="FirstParagraph"/>
      </w:pPr>
      <w:r>
        <w:t>site.data</w:t>
      </w:r>
      <m:oMath>
        <m:r>
          <w:rPr>
            <w:rFonts w:ascii="Cambria Math" w:hAnsi="Cambria Math"/>
          </w:rPr>
          <m:t>Sit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ID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past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it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Project,site.data</w:t>
      </w:r>
      <m:oMath>
        <m:r>
          <w:rPr>
            <w:rFonts w:ascii="Cambria Math" w:hAnsi="Cambria Math"/>
          </w:rPr>
          <m:t>space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it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site,site.data</w:t>
      </w:r>
      <m:oMath>
        <m:r>
          <w:rPr>
            <w:rFonts w:ascii="Cambria Math" w:hAnsi="Cambria Math"/>
          </w:rPr>
          <m:t>space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it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Location.Name, site.data</w:t>
      </w:r>
      <m:oMath>
        <m:r>
          <w:rPr>
            <w:rFonts w:ascii="Cambria Math" w:hAnsi="Cambria Math"/>
          </w:rPr>
          <m:t>space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it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Month,site.data</w:t>
      </w:r>
      <m:oMath>
        <m:r>
          <w:rPr>
            <w:rFonts w:ascii="Cambria Math" w:hAnsi="Cambria Math"/>
          </w:rPr>
          <m:t>slash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it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Day,site.data</w:t>
      </w:r>
      <m:oMath>
        <m:r>
          <w:rPr>
            <w:rFonts w:ascii="Cambria Math" w:hAnsi="Cambria Math"/>
          </w:rPr>
          <m:t>slash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it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Year, site.data</w:t>
      </w:r>
      <m:oMath>
        <m:r>
          <w:rPr>
            <w:rFonts w:ascii="Cambria Math" w:hAnsi="Cambria Math"/>
          </w:rPr>
          <m:t>dash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it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Survey.Type,sep=““)</w:t>
      </w:r>
    </w:p>
    <w:p w14:paraId="52CEC8E1" w14:textId="77777777" w:rsidR="000D6705" w:rsidRDefault="00000000">
      <w:pPr>
        <w:pStyle w:val="Heading1"/>
      </w:pPr>
      <w:bookmarkStart w:id="13" w:name="Xe1f5928db2d36f4c662f29db0ea218af3f768e9"/>
      <w:bookmarkEnd w:id="12"/>
      <w:r>
        <w:t>Create “date” column in site.data by concatenating “Month”, “Day”, “Year” columns</w:t>
      </w:r>
    </w:p>
    <w:p w14:paraId="61FD3A2D" w14:textId="77777777" w:rsidR="000D6705" w:rsidRDefault="00000000">
      <w:pPr>
        <w:pStyle w:val="FirstParagraph"/>
      </w:pPr>
      <w:r>
        <w:t>site.data</w:t>
      </w:r>
      <m:oMath>
        <m:r>
          <w:rPr>
            <w:rFonts w:ascii="Cambria Math" w:hAnsi="Cambria Math"/>
          </w:rPr>
          <m:t>date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past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it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Month,site.data</w:t>
      </w:r>
      <m:oMath>
        <m:r>
          <w:rPr>
            <w:rFonts w:ascii="Cambria Math" w:hAnsi="Cambria Math"/>
          </w:rPr>
          <m:t>slash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it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Day,site.data</w:t>
      </w:r>
      <m:oMath>
        <m:r>
          <w:rPr>
            <w:rFonts w:ascii="Cambria Math" w:hAnsi="Cambria Math"/>
          </w:rPr>
          <m:t>slash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it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Year,sep=““) #,site.data</w:t>
      </w:r>
      <m:oMath>
        <m:r>
          <w:rPr>
            <w:rFonts w:ascii="Cambria Math" w:hAnsi="Cambria Math"/>
          </w:rPr>
          <m:t>space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it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Start.Time,sep=”“)</w:t>
      </w:r>
    </w:p>
    <w:p w14:paraId="4AADB367" w14:textId="77777777" w:rsidR="000D6705" w:rsidRDefault="00000000">
      <w:pPr>
        <w:pStyle w:val="Heading1"/>
      </w:pPr>
      <w:bookmarkStart w:id="14" w:name="X421522e73ed6307fa42508f74fd5b27324fb8e9"/>
      <w:bookmarkEnd w:id="13"/>
      <w:r>
        <w:lastRenderedPageBreak/>
        <w:t>Check survey stop time and add a day to the end date if stop is after midnight</w:t>
      </w:r>
    </w:p>
    <w:p w14:paraId="04C85535" w14:textId="77777777" w:rsidR="000D6705" w:rsidRDefault="00000000">
      <w:pPr>
        <w:pStyle w:val="FirstParagraph"/>
      </w:pPr>
      <w:r>
        <w:t>{site.data$End.Time_2&lt;-gsub(":","",site.data$End.Time) stri_sub(site.data$End.Time_2,5,6)&lt;- “”</w:t>
      </w:r>
    </w:p>
    <w:p w14:paraId="14797D1E" w14:textId="77777777" w:rsidR="000D6705" w:rsidRDefault="00000000">
      <w:pPr>
        <w:pStyle w:val="BodyText"/>
      </w:pPr>
      <w:r>
        <w:t>site.data = mutate(site.data, final_stop = ifelse( End.Time_2 &gt;= 1600, # If above is true date, # Else</w:t>
      </w:r>
      <w:r>
        <w:br/>
        <w:t>format(as.Date(date, format = ‘%m/%d/%Y’) + 1, ‘%m/%d/%Y’) ))</w:t>
      </w:r>
    </w:p>
    <w:p w14:paraId="13C1977B" w14:textId="77777777" w:rsidR="000D6705" w:rsidRDefault="00000000">
      <w:pPr>
        <w:pStyle w:val="BodyText"/>
      </w:pPr>
      <w:r>
        <w:t>site.data = mutate(site.data, final_stop = ifelse( is.na(final_stop), date, final_stop ))}</w:t>
      </w:r>
    </w:p>
    <w:p w14:paraId="04DD0A47" w14:textId="77777777" w:rsidR="000D6705" w:rsidRDefault="00000000">
      <w:pPr>
        <w:pStyle w:val="Heading1"/>
      </w:pPr>
      <w:bookmarkStart w:id="15" w:name="X9aa4c1a8749e5f21d59fc233eca330a0a028ca5"/>
      <w:bookmarkEnd w:id="14"/>
      <w:r>
        <w:t>Combine Date and Start/Stop Times into new columns</w:t>
      </w:r>
    </w:p>
    <w:p w14:paraId="2EDFE8F0" w14:textId="77777777" w:rsidR="000D6705" w:rsidRDefault="00000000">
      <w:pPr>
        <w:pStyle w:val="FirstParagraph"/>
      </w:pPr>
      <w:r>
        <w:t>{site.data</w:t>
      </w:r>
      <m:oMath>
        <m:r>
          <w:rPr>
            <w:rFonts w:ascii="Cambria Math" w:hAnsi="Cambria Math"/>
          </w:rPr>
          <m:t>start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past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it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date,site.data</w:t>
      </w:r>
      <m:oMath>
        <m:r>
          <w:rPr>
            <w:rFonts w:ascii="Cambria Math" w:hAnsi="Cambria Math"/>
          </w:rPr>
          <m:t>Start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Time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sit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end&lt;-paste(site.data</w:t>
      </w:r>
      <m:oMath>
        <m:r>
          <w:rPr>
            <w:rFonts w:ascii="Cambria Math" w:hAnsi="Cambria Math"/>
          </w:rPr>
          <m:t>fin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top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it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End.Time)}</w:t>
      </w:r>
    </w:p>
    <w:p w14:paraId="5EF7F9EE" w14:textId="77777777" w:rsidR="000D6705" w:rsidRDefault="00000000">
      <w:pPr>
        <w:pStyle w:val="Heading1"/>
      </w:pPr>
      <w:bookmarkStart w:id="16" w:name="rename-column-headers-in-capture.data"/>
      <w:bookmarkEnd w:id="15"/>
      <w:r>
        <w:t>Rename column headers in capture.data</w:t>
      </w:r>
    </w:p>
    <w:p w14:paraId="6A3C08E2" w14:textId="77777777" w:rsidR="000D6705" w:rsidRDefault="00000000">
      <w:pPr>
        <w:pStyle w:val="FirstParagraph"/>
      </w:pPr>
      <w:r>
        <w:t>colnames(capture.data)&lt;-c(“Capture.Time”,“Species.Code”,“Age”,“Sex”,“Reproductive.Status”,“Scientific.Name”,“Age”, “Sex”,“Reproductive.Status”,“RFA”,“Ear.Length”,“Tragus.Length”,“Weight”,“Net.Height”, “Units”,“Sample”,“Wing.Score”,“New.Recapture”,“Band.Color”,“Band.Number”,“Band.Arm”, “Pit.Tag.Number”,“Radio.Frequency”,“Comments”,“Site.ID”,“ID.Check”)</w:t>
      </w:r>
    </w:p>
    <w:p w14:paraId="1C2DB5BF" w14:textId="77777777" w:rsidR="000D6705" w:rsidRDefault="00000000">
      <w:pPr>
        <w:pStyle w:val="Heading1"/>
      </w:pPr>
      <w:bookmarkStart w:id="17" w:name="designate-capture.data-as-r-dataframe"/>
      <w:bookmarkEnd w:id="16"/>
      <w:r>
        <w:t>Designate capture.data as R dataframe</w:t>
      </w:r>
    </w:p>
    <w:p w14:paraId="20A22C97" w14:textId="77777777" w:rsidR="000D6705" w:rsidRDefault="00000000">
      <w:pPr>
        <w:pStyle w:val="FirstParagraph"/>
      </w:pPr>
      <w:r>
        <w:t>capture.data&lt;-data.frame(capture.data)</w:t>
      </w:r>
    </w:p>
    <w:p w14:paraId="08956C48" w14:textId="77777777" w:rsidR="000D6705" w:rsidRDefault="00000000">
      <w:pPr>
        <w:pStyle w:val="Heading1"/>
      </w:pPr>
      <w:bookmarkStart w:id="18" w:name="X9f3b277bb3f5e356a58eaa51cd8ed2464bf9ab4"/>
      <w:bookmarkEnd w:id="17"/>
      <w:r>
        <w:t>Remove extra characters from “Capture.Time” column of capture.data</w:t>
      </w:r>
    </w:p>
    <w:p w14:paraId="6767CE4F" w14:textId="77777777" w:rsidR="000D6705" w:rsidRDefault="00000000">
      <w:pPr>
        <w:pStyle w:val="FirstParagraph"/>
      </w:pPr>
      <w:r>
        <w:t>str_sub(capture.data$Capture.Time,1,11)&lt;-“”</w:t>
      </w:r>
    </w:p>
    <w:p w14:paraId="1462A9D5" w14:textId="77777777" w:rsidR="000D6705" w:rsidRDefault="00000000">
      <w:pPr>
        <w:pStyle w:val="Heading1"/>
      </w:pPr>
      <w:bookmarkStart w:id="19" w:name="X3b32eb9956062cc82dee9a535b3495e68b0a890"/>
      <w:bookmarkEnd w:id="18"/>
      <w:r>
        <w:t>Create new column in capture.data (“Net.Height.Meters”) to convert net height values from feet to meters</w:t>
      </w:r>
    </w:p>
    <w:p w14:paraId="281A10E5" w14:textId="77777777" w:rsidR="000D6705" w:rsidRDefault="00000000">
      <w:pPr>
        <w:pStyle w:val="FirstParagraph"/>
      </w:pPr>
      <w:r>
        <w:t>capture.data</w:t>
      </w:r>
      <m:oMath>
        <m:r>
          <w:rPr>
            <w:rFonts w:ascii="Cambria Math" w:hAnsi="Cambria Math"/>
          </w:rPr>
          <m:t>Net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Height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Meter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fels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aptur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“Units” == “ft”,capture.data</w:t>
      </w:r>
      <m:oMath>
        <m:r>
          <w:rPr>
            <w:rFonts w:ascii="Cambria Math" w:hAnsi="Cambria Math"/>
          </w:rPr>
          <m:t>Net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Height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0.3048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aptur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Net.Height*1)</w:t>
      </w:r>
    </w:p>
    <w:p w14:paraId="0B06E3BB" w14:textId="77777777" w:rsidR="000D6705" w:rsidRDefault="00000000">
      <w:pPr>
        <w:pStyle w:val="Heading1"/>
      </w:pPr>
      <w:bookmarkStart w:id="20" w:name="round-net-height-values-to-2-digits"/>
      <w:bookmarkEnd w:id="19"/>
      <w:r>
        <w:lastRenderedPageBreak/>
        <w:t>Round net height values to 2 digits</w:t>
      </w:r>
    </w:p>
    <w:p w14:paraId="225B3BCD" w14:textId="77777777" w:rsidR="000D6705" w:rsidRDefault="00000000">
      <w:pPr>
        <w:pStyle w:val="FirstParagraph"/>
      </w:pPr>
      <w:r>
        <w:t>{capture.data</w:t>
      </w:r>
      <m:oMath>
        <m:r>
          <w:rPr>
            <w:rFonts w:ascii="Cambria Math" w:hAnsi="Cambria Math"/>
          </w:rPr>
          <m:t>Net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Height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Meters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orma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oun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aptur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Net.Height.Meters, 2), nsmall = 2) capture.data</w:t>
      </w:r>
      <m:oMath>
        <m:r>
          <w:rPr>
            <w:rFonts w:ascii="Cambria Math" w:hAnsi="Cambria Math"/>
          </w:rPr>
          <m:t>Weight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as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numeri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aptur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Weight) capture.data</w:t>
      </w:r>
      <m:oMath>
        <m:r>
          <w:rPr>
            <w:rFonts w:ascii="Cambria Math" w:hAnsi="Cambria Math"/>
          </w:rPr>
          <m:t>Weight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orma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oun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aptur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Weight, 2), nsmall = 2)}</w:t>
      </w:r>
    </w:p>
    <w:p w14:paraId="2111EA29" w14:textId="77777777" w:rsidR="000D6705" w:rsidRDefault="00000000">
      <w:pPr>
        <w:pStyle w:val="Heading1"/>
      </w:pPr>
      <w:bookmarkStart w:id="21" w:name="Xeb4ccd1a0ba1d31b542df1051be04254ef346d5"/>
      <w:bookmarkEnd w:id="20"/>
      <w:r>
        <w:t>Create “all.data” dataframe by joining site.data and capture.data on “Site.ID” column</w:t>
      </w:r>
    </w:p>
    <w:p w14:paraId="4750F3B2" w14:textId="77777777" w:rsidR="000D6705" w:rsidRDefault="00000000">
      <w:pPr>
        <w:pStyle w:val="FirstParagraph"/>
      </w:pPr>
      <w:r>
        <w:t>all.data&lt;-left_join(capture.data,site.data,by=“Site.ID”)</w:t>
      </w:r>
    </w:p>
    <w:p w14:paraId="07A1D47A" w14:textId="77777777" w:rsidR="000D6705" w:rsidRDefault="00000000">
      <w:pPr>
        <w:pStyle w:val="Heading1"/>
      </w:pPr>
      <w:bookmarkStart w:id="22" w:name="X42439c7903742fe3013f6bea21bbb1d22ba44bb"/>
      <w:bookmarkEnd w:id="21"/>
      <w:r>
        <w:t>Create new “GRTS.Cell.ID” column in all.data</w:t>
      </w:r>
    </w:p>
    <w:p w14:paraId="6660F381" w14:textId="77777777" w:rsidR="000D6705" w:rsidRDefault="00000000">
      <w:pPr>
        <w:pStyle w:val="FirstParagraph"/>
      </w:pPr>
      <w:r>
        <w:t>all.data$GRTS.Cell.ID&lt;-“”</w:t>
      </w:r>
    </w:p>
    <w:p w14:paraId="306A9BFE" w14:textId="77777777" w:rsidR="000D6705" w:rsidRDefault="00000000">
      <w:pPr>
        <w:pStyle w:val="Heading1"/>
      </w:pPr>
      <w:bookmarkStart w:id="23" w:name="X24c970a5972dbbb6bdbf2908dc439ca6374c84a"/>
      <w:bookmarkEnd w:id="22"/>
      <w:r>
        <w:t>Remove all instances of “None” from the data frame</w:t>
      </w:r>
    </w:p>
    <w:p w14:paraId="04EF29FB" w14:textId="77777777" w:rsidR="000D6705" w:rsidRDefault="00000000">
      <w:pPr>
        <w:pStyle w:val="FirstParagraph"/>
      </w:pPr>
      <w:r>
        <w:t>all.data[] &lt;- lapply(all.data, gsub, pattern = “None”, replacement = ““, fixed = TRUE)</w:t>
      </w:r>
    </w:p>
    <w:p w14:paraId="662A3954" w14:textId="77777777" w:rsidR="000D6705" w:rsidRDefault="00000000">
      <w:pPr>
        <w:pStyle w:val="Heading1"/>
      </w:pPr>
      <w:bookmarkStart w:id="24" w:name="Xe4d91dd5c8af9bc0a3412d73e54ec1f5f225c84"/>
      <w:bookmarkEnd w:id="23"/>
      <w:r>
        <w:t>Remove commas from “Comments” column of all.data and create new list named “new.comments”</w:t>
      </w:r>
    </w:p>
    <w:p w14:paraId="7CE63FBA" w14:textId="77777777" w:rsidR="000D6705" w:rsidRDefault="00000000">
      <w:pPr>
        <w:pStyle w:val="FirstParagraph"/>
      </w:pPr>
      <w:r>
        <w:t>new.comments&lt;-gsub(“,”,“;”,all.data$Comments.x)</w:t>
      </w:r>
    </w:p>
    <w:p w14:paraId="2827B836" w14:textId="77777777" w:rsidR="000D6705" w:rsidRDefault="00000000">
      <w:pPr>
        <w:pStyle w:val="Heading1"/>
      </w:pPr>
      <w:bookmarkStart w:id="25" w:name="Xf73277ba103f826fc30269df5c94b4f4b6abd70"/>
      <w:bookmarkEnd w:id="24"/>
      <w:r>
        <w:t>Create new dataframe (“nabat.template”) matching the NABat bulk upload template</w:t>
      </w:r>
    </w:p>
    <w:p w14:paraId="16D2A9FD" w14:textId="77777777" w:rsidR="000D6705" w:rsidRDefault="00000000">
      <w:pPr>
        <w:pStyle w:val="FirstParagraph"/>
      </w:pPr>
      <w:r>
        <w:t>nabat.template&lt;-data.frame(all.data</w:t>
      </w:r>
      <m:oMath>
        <m:r>
          <w:rPr>
            <w:rFonts w:ascii="Cambria Math" w:hAnsi="Cambria Math"/>
          </w:rPr>
          <m:t>GRTS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Cell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ID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ll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Location.Name,all.data</w:t>
      </w:r>
      <m:oMath>
        <m:r>
          <w:rPr>
            <w:rFonts w:ascii="Cambria Math" w:hAnsi="Cambria Math"/>
          </w:rPr>
          <m:t>Latitude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ll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Longitude,all.data</w:t>
      </w:r>
      <m:oMath>
        <m:r>
          <w:rPr>
            <w:rFonts w:ascii="Cambria Math" w:hAnsi="Cambria Math"/>
          </w:rPr>
          <m:t>Survey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Type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ll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Species.Code,all.data</w:t>
      </w:r>
      <m:oMath>
        <m:r>
          <w:rPr>
            <w:rFonts w:ascii="Cambria Math" w:hAnsi="Cambria Math"/>
          </w:rPr>
          <m:t>Age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ll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Sex,all.data</w:t>
      </w:r>
      <m:oMath>
        <m:r>
          <w:rPr>
            <w:rFonts w:ascii="Cambria Math" w:hAnsi="Cambria Math"/>
          </w:rPr>
          <m:t>Reproductiv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Status.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ll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RFA,all.data</w:t>
      </w:r>
      <m:oMath>
        <m:r>
          <w:rPr>
            <w:rFonts w:ascii="Cambria Math" w:hAnsi="Cambria Math"/>
          </w:rPr>
          <m:t>Weight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ll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Net.Height.Meters,all.data</w:t>
      </w:r>
      <m:oMath>
        <m:r>
          <w:rPr>
            <w:rFonts w:ascii="Cambria Math" w:hAnsi="Cambria Math"/>
          </w:rPr>
          <m:t>Sample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ll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Wing.Score, all.data</w:t>
      </w:r>
      <m:oMath>
        <m:r>
          <w:rPr>
            <w:rFonts w:ascii="Cambria Math" w:hAnsi="Cambria Math"/>
          </w:rPr>
          <m:t>New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Recapture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ll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Band.Color,all.data</w:t>
      </w:r>
      <m:oMath>
        <m:r>
          <w:rPr>
            <w:rFonts w:ascii="Cambria Math" w:hAnsi="Cambria Math"/>
          </w:rPr>
          <m:t>Band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Number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ll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Band.Arm,all.data</w:t>
      </w:r>
      <m:oMath>
        <m:r>
          <w:rPr>
            <w:rFonts w:ascii="Cambria Math" w:hAnsi="Cambria Math"/>
          </w:rPr>
          <m:t>Pit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Tag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Number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ll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Radio.Frequency,all.data</w:t>
      </w:r>
      <m:oMath>
        <m:r>
          <w:rPr>
            <w:rFonts w:ascii="Cambria Math" w:hAnsi="Cambria Math"/>
          </w:rPr>
          <m:t>Captur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Time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ew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comment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ll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start,all.data</w:t>
      </w:r>
      <m:oMath>
        <m:r>
          <w:rPr>
            <w:rFonts w:ascii="Cambria Math" w:hAnsi="Cambria Math"/>
          </w:rPr>
          <m:t>end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ll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Number.Nets, all.data</w:t>
      </w:r>
      <m:oMath>
        <m:r>
          <w:rPr>
            <w:rFonts w:ascii="Cambria Math" w:hAnsi="Cambria Math"/>
          </w:rPr>
          <m:t>Net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Are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ll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</m:t>
        </m:r>
      </m:oMath>
      <w:r>
        <w:t>Feature.Surveyed,all.data$Permittee)</w:t>
      </w:r>
    </w:p>
    <w:p w14:paraId="2AD0157F" w14:textId="77777777" w:rsidR="000D6705" w:rsidRDefault="00000000">
      <w:pPr>
        <w:pStyle w:val="Heading1"/>
      </w:pPr>
      <w:bookmarkStart w:id="26" w:name="X7fbc58963d9ffeefa599498ec2a7d0eaa77565e"/>
      <w:bookmarkEnd w:id="25"/>
      <w:r>
        <w:lastRenderedPageBreak/>
        <w:t>Rename columns in nabat.template to match column headers in the NABat bulk upload template</w:t>
      </w:r>
    </w:p>
    <w:p w14:paraId="0BD560A9" w14:textId="77777777" w:rsidR="000D6705" w:rsidRDefault="00000000">
      <w:pPr>
        <w:pStyle w:val="FirstParagraph"/>
      </w:pPr>
      <w:r>
        <w:t>colnames(nabat.template)&lt;-c(“| GRTS Cell ID”,“Location Name”,“Latitude”,“Longitude”,“Type of Survey”,“Species”,“Age”,“Sex”,“Reproductive Status”, “Right Forearm Length”,“Mass (g)”,“Net Height (m)”,“Sample Type”,“Wing Score”,“Band”,“Band Color”, “Band Number”,“Band Arm”,“PIT Tag”,“Radio Frequency”,“Capture Time”,“Comments”,“Start Time”, “End Time”,“Effort”,“Total Net Area”,“Feature Sampled”,“Surveyor”)</w:t>
      </w:r>
    </w:p>
    <w:p w14:paraId="13E9FDBA" w14:textId="77777777" w:rsidR="000D6705" w:rsidRDefault="00000000">
      <w:pPr>
        <w:pStyle w:val="BodyText"/>
      </w:pPr>
      <w:r>
        <w:t>#Remove any instances of NA in the dataframe nabat.template[] &lt;- lapply(nabat.template, gsub, pattern = “NA”, replacement = ““, fixed = TRUE)</w:t>
      </w:r>
    </w:p>
    <w:p w14:paraId="12B7833E" w14:textId="77777777" w:rsidR="000D6705" w:rsidRDefault="00000000">
      <w:pPr>
        <w:pStyle w:val="Heading1"/>
      </w:pPr>
      <w:bookmarkStart w:id="27" w:name="export-nabat.template-as-csv"/>
      <w:bookmarkEnd w:id="26"/>
      <w:r>
        <w:t>Export nabat.template as CSV</w:t>
      </w:r>
    </w:p>
    <w:p w14:paraId="25329D9E" w14:textId="77777777" w:rsidR="000D6705" w:rsidRDefault="00000000">
      <w:pPr>
        <w:pStyle w:val="Heading1"/>
      </w:pPr>
      <w:bookmarkStart w:id="28" w:name="X890e2cecd000b54974d682a16ccb4cdf78b9615"/>
      <w:bookmarkEnd w:id="27"/>
      <w:r>
        <w:t>user must insert filepath where they wish to save the document in the ““. Filepath must end in the desired filename, including”.csv”</w:t>
      </w:r>
    </w:p>
    <w:p w14:paraId="21D583CD" w14:textId="77777777" w:rsidR="000D6705" w:rsidRDefault="00000000">
      <w:pPr>
        <w:pStyle w:val="FirstParagraph"/>
      </w:pPr>
      <w:r>
        <w:t>write.csv(nabat.template,“C:/Users/danesmith/DOI/GS-FORT-NABat - Documents/Outreach and Engagement/Capture Records/Reformatted Files/NJ-ENSP_2015-2019_USFWSBatReportForm_DS.csv”, na=““, row.names=FALSE)</w:t>
      </w:r>
      <w:bookmarkEnd w:id="28"/>
    </w:p>
    <w:sectPr w:rsidR="000D67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C6BF6" w14:textId="77777777" w:rsidR="00A654B9" w:rsidRDefault="00A654B9">
      <w:pPr>
        <w:spacing w:after="0"/>
      </w:pPr>
      <w:r>
        <w:separator/>
      </w:r>
    </w:p>
  </w:endnote>
  <w:endnote w:type="continuationSeparator" w:id="0">
    <w:p w14:paraId="1AFA5AFB" w14:textId="77777777" w:rsidR="00A654B9" w:rsidRDefault="00A654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AE5A0" w14:textId="77777777" w:rsidR="00A654B9" w:rsidRDefault="00A654B9">
      <w:r>
        <w:separator/>
      </w:r>
    </w:p>
  </w:footnote>
  <w:footnote w:type="continuationSeparator" w:id="0">
    <w:p w14:paraId="5524484F" w14:textId="77777777" w:rsidR="00A654B9" w:rsidRDefault="00A654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CDEE3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356701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6705"/>
    <w:rsid w:val="000D6705"/>
    <w:rsid w:val="00A654B9"/>
    <w:rsid w:val="00CF3A04"/>
    <w:rsid w:val="00E52C5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FDBE8A8"/>
  <w15:docId w15:val="{91FFC9E2-682E-5C44-9636-FA12878CC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80</Words>
  <Characters>5590</Characters>
  <Application>Microsoft Office Word</Application>
  <DocSecurity>0</DocSecurity>
  <Lines>46</Lines>
  <Paragraphs>13</Paragraphs>
  <ScaleCrop>false</ScaleCrop>
  <Company/>
  <LinksUpToDate>false</LinksUpToDate>
  <CharactersWithSpaces>6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ormat USFWS Bat Reporting Form</dc:title>
  <dc:creator>Rachel Shively</dc:creator>
  <cp:keywords/>
  <cp:lastModifiedBy>Rachel Shively</cp:lastModifiedBy>
  <cp:revision>3</cp:revision>
  <dcterms:created xsi:type="dcterms:W3CDTF">2023-05-09T14:57:00Z</dcterms:created>
  <dcterms:modified xsi:type="dcterms:W3CDTF">2023-05-09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